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CP/RdRp fusion protein [Zygosaccharomyces bailii virus Z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ab [Human astrovirus BF3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structural protein 1ab [Astrovirus VA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olyprotein [Culex Bastrovirus-lik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a [Porcine astro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ab [Porcine astro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, partial [Mamastro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olyprotein [Dromedary astr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ab [Porcine astro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structural polyprotein [Bastrovirus/VietNam/Porcine/17489_8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1ab [Mamastro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ab [Sichuan takin astr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a [Porcine astro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structural polyprotein [Bastrovirus 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phyllon.1_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364_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5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803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Gerhypos.4_3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8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5_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7091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299_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299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Esthiorhiza.4_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phyllon.2_1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56_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5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3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2_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56_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MBVgp3 [Mushroom bacilliform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tion-associated protein [Rice stripe necrosi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Wheat stripe mosaic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polymerase [Grapevine berry inner necrosi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 kDa protein [Apricot pseudo-chlorotic leaf spot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Actinidia seed borne latent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ant RNA polymerase [Tellina 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ESO00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4_5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509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00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10_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4_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5_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AVE01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369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255746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5_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299_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AVE01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7091_4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 dependent RNA polymerase [Epirus cherry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 dependent RNA polymerase [Ourmia melon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otrytis cinerea ourmia-like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Plasmopara viticola lesion associated ourmia-like virus 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otrytis cinerea ourmia-like virus 1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Plasmopara viticola lesion associated ourmia-like virus 7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Plasmopara viticola lesion associated ourmia-like virus 6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yricularia oryzae ourmia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Plasmopara viticola lesion associated ourmia-like virus 7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Plasmopara viticola lesion associated ourmia-like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Fusarium oxysporum ourmia-lik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Aspergillus neoniger ourmia-like 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a protein [Gayfeather mild mottl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ucumber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Ageratum latent virus 1998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Cowden I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a polyprotein [Severe acute respiratory syndrome coronavirus 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olyprotein [Cricket paralysi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structural polyprotein [Anopheles 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olyprotein [Aphid lethal paralysi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olyprotein [Apis dicistr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olyprotein [Solenopsis invicta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polyprotein [Drosophila 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structural polyprotein [Formica exsecta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tive protein [Bivalve RNA virus G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tive protein [Bivalve RNA virus G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olyprotein [Goose dicistro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Plasmopara viticola lesion associated mycobunyavirales-lik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enicillium roseopurpureum negative ssRNA 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509_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SRR7976325_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SRR5995670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803_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Acinetobacter phage AP20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Ceratobasidium endornavirus D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Rhizoctonia cerealis alphaendorna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Sclerotinia minor endorna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5_1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56_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1_4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Esthiorhiza.4_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Esthiorhiza.1_1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SRR7976323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803_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551_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8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01_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2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803_1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phyllon.1_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7091_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5_1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2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299_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050738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7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364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Gerhypos.1_4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338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10_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473382_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5_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ESE00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1_2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phyllon.3_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2_2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SRR5466725_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5_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4_6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phyllon.3_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551_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473382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Esthiorhiza.2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phyllon.2_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phyllon.3_1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EMS01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6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687334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050738_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255746_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ESE01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803_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5_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2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1_1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4_1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57_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299_1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replicase beta subunit [Leviviridae sp.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803_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AVE01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1_2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maturation protease, partial [Leviviridae sp.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Leviviridae sp.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299_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1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Esthiorhiza.4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2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01_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replicase beta subunit [Escherichia phage MS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Zoerhiza.1_3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replicase beta subunit [Escherichia phage Qbet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7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2_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5_2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Enterobacteria phage Hgal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7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208570_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57_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549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507_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3_1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01_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Pseudomonas phage PRR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5_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2_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255733_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named protein product [Enterobacteria phage SP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phyllon.3_1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Hepacivirus glareoli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Hepacivirus rhabdomysi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NS5B [Hepacivirus rhabdomysi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Bovine viral diarrhea virus 1-SD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uctural viral protein [Paslahepevirus balayani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Hepatitis 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rotein [Paslahepevirus balayani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olyprotein [Bat hepatitis 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nonstructural polyprotein [Paslahepevirus balayani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olyprotein [Chirohepevirus eptesici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Rocahepevirus ratti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Hepatitis E virus rat/R63/DEU/200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rotein [Bat hepatitis E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Agaricus bisporus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Sclerotium rolfsii hypo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Cryphonectria hypovirus 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Yongsan ifla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Laodelphax striatellus picorna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Culex Iflavi-lik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Sacbrood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DNA polymerase [Lymphocystis disease virus S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DNA polymerase [lymphocystis disease virus-Chin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DNA polymerase [Lymphocystis diseas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_067R [Scale drop disease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eplicase [Jimsysterme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Arlivirus sp.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JP-A_gp1 [Marine RNA virus JP-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Marine RNA virus SF-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structural polyprotein [Bat dicib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Marine RNA virus PAL15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Marine RNA virus SF-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1 [Marine RNA virus SF-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replication-associated protein [Chaetoceros tenuissimus RNA virus type II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JP-B_gp1 [Marine RNA virus JP-B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eplication related protein [Chaetoceros species RNA virus 0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structural polyprotein [Marine RNA virus BC-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ubulin-tyrosine ligase/tubulin polyglutamylase [Fadolivirus algeromassiliense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Leptosphaeria biglobosa mito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Entomophthora muscae mito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eratobasidium mitovirus 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Geopora sumneriana mito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uergenerula spartinae mito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-dependent RNA polymerase [Fusarium oxysporum f. sp. dianthi mito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 dependent RNA polymerase [Ceratobasidium mito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Ophiostoma mitovirus 3b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Alternaria arborescens mito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Plasmopara viticola lesion associated mononega virus 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Saccharomyces 20S RNA narna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ein A [Barfin flounder nervous necrosi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ein A [Pariacoto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FHVgp1 [Flock Hous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ein A [Boolarr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ein A [Flock House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rotein [parainfluenza virus 5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Fusarium solani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-dependent RNA polymerase [Pepper cryptic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-dependent RNA polymerase [Pepper cryptic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et cryptic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Ophiostoma partiti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 dependent RNA polymerase [Atkinsonella hypoxylon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Aspergillus fumigatus partiti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 dependent RNA polymerase [Aspergillus ochraceou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-dependent RNA polymerase [Pythium nunn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eplicase [Gremmeniella abietina RNA virus MS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Discula destructiva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enicillium stoloniferum virus 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Sclerotinia sclerotiorum partitivirus 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-dependent RNA polymerase [Melon partiti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Ustilaginoidea virens partiti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dsRNA-dependent RNA polymerase [Penicillium stoloniferum virus F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Wenzhou Shrimp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Narangu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rotein [Browner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Polymerase [Tenuivirus oryzaclavatae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Aphalara polygoni bunya-like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Picobirnavirus Equ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icobirnavirus green monkey/KNA/201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icobirnavirus dog/KNA/201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man picobirn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-dependent RNA polymerase [Otarine picobirn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hicken picobirn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orcine picobirn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icobirnavirus sp.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Shanbavirus 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hunnivirus A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D [Enterovirus SEV-gx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Washington bat picorn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Mouse kobuvirus M-5/USA/20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D [Pasivirus A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Foot-and-mouth disease virus O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D [Bovine picorn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orcine sapelo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Bat sapel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asivirus A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Teschovirus 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tottorivirus A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D [Sichuan takin enter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Enterovirus goat/JL1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orcine entero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orcine kobu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D [tottorivirus A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orcine kobuvirus swine/S-1-HUN/2007/Hungary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ein 3D [Saffold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protein [human respiratory syncytial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Lasius neglectus 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Costus stripe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clear inclusion protein B [Chilli veinal mottl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Mirabilis crinkle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b [Zucchini shoestring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Celery latent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African eggplant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b [Daphne virus Y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Alpinia oxyphylla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Rice necrosis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Zucchini yellow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Ryegrass mosaic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L protein [Aksy-Durug Melophagus sigm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olymerase protein [Vesicular stomatitis Alagoa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, partial [Muscina stabulans sigm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Drosophila sturtevanti sigm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rotein [Lyssavirus mokol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olymerase protein [Vesicular stomatitis Indian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(L protein) [Vesicular stomatitis Indiana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JO84_gp128 [Aureococcus anophagefferens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herry rasp leaf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Tomato torrado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each leaf pitting-associated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Gentian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Broad bean wilt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-polymerase [Lamium mild mosaic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uctural protein VP1 [Rotavirus C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ant RNA polymerase [Lake Sinai 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P2ab [Ryegrass mottl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2ab [Artemisia virus 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Subterranean clover mottl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P2ab [Turnip rosett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P2ab [Papaya lethal yellowing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P2ab [Velvet tobacco mottl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P2ab [Southern bean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P2a2b [Rottboellia yellow mottl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Sesbania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P2ab [Southern cowpea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Faba bean polero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P2ab [Lucerne transient streak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473382_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299_1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7_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299_1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phyllon.4_1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208572_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4_1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509_1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299_1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ESE017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Maize rough dwarf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peronin groEL [Cellulophaga phage phi14: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4_6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Gephyllon.3_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509_1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5_2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phyllon.3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4_2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2_2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1_2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Gerhypos.4_4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1_4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1_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Esthiorhiza.2_2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10_1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SRR7976310_1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SRR5466338_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1_1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4_1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SRR7976301_1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255733_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2_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4_2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Esthiorhiza.2_2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3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7091_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phyllon.4_2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6727_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3_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4_3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1_2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254353_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799_4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1_3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01_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1_1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1_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1_2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2_2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255746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Gerhypos.1_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1_4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phyllon.3_1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6_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1_2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phyllon.3_1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SRR5467090_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Esthiorhiza.4_1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7091_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6960549_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3_1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, partial [ssRNA phage Gerhypos.4_4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2_1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5467090_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Zoerhiza.2_1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Gerhypos.4_33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1ab [Porcine toro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Tobacco necrosis virus 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 kDa replicase protein [Pelargonium chlorotic ring pattern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arrot mottle mim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Rosa rugosa leaf distortion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Melon necrotic spot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Galinsoga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Cardamine chlorotic fleck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dthrough protein (p85) [Japanese iris necrotic ring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Cucumber necrosi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84 product [Pea stem necrosi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Olive latent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rmuda grass latent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-associated protein [Furcraea necrotic streak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otato necrosis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Olive mild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106 [Cocksfoot mild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 kDa protein [Tobacco necrosis virus D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 kDa replicase protein [Panicum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K protein [Beet black scorch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-dependent RNA polymerase (p84) [Oat chlorotic stunt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Maize chlorotic mottl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named protein product [Maize white line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Soybean yellow mottle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P1-P2 fusion [Luteovirus sociomali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Yongsan tombus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Johnsongrass chlorotic stripe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dthrough protein (p99) [Japanese iris necrotic ring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Cowpea mottl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88 replicase [Turnip crinkl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arrot mottl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1-P2 polyprotein [Apple luteo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Pea enation mosaic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-dependent RNA polymerase [Patrinia mild mottl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 dependent RNA polymerase [Trailing lespedeza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P1-P2 fusion [Barley yellow dwarf virus-kerII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Ethiopian tobacco bushy top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88K polymerase [Adonis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tent RNA polymerase [Grapevine Algerian latent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Jasmine virus H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ein of 92 kDa [Artichoke mottled crinkle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apsicum chlorosis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Diatom colony associated dsRNA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Leishmania RNA virus 1 -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Diatom colony associated dsRNA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, partial [Scheffersomyces segobiensis virus L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Xanthophyllomyces dendrorhous virus L1B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Red clover powdery mildew-associated toti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polymerase, partial [Saccharomyces cerevisiae virus L-BC (La)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uncated RNA-dependent RNA polymerase [Chalara elegans RNA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Aspergillus foetidus slow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Tolypocladium cylindrosporum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 dependent RNA polymerase [Gremmeniella abietina RNA virus L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otryotinia fuckeliana toti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Eggplant mosaic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tion-associated protein [Pepper mild mottl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K protein [Cucumber green mottle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readthrough component [Ribgrass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0K protein [Obuda pepper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Youcai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 kDa protein [Tobacco mild green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named protein product [Turnip vein-clearing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kDa protein [Paprika mild mottl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Tobacco mosaic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protein [Nephila clavipes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polymerase [Tobacco mosaic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tive protein [Elicom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picorna-like virus 4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Shuangao insect virus 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Wuhan fly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3 [Hubei tombus-like virus 1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3 [Beihai tombus-like virus 1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3 [Changjiang tombus-like virus 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Shahe picorna-like virus 1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tombus-lik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tombus-lik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tombus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1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tombus-like virus 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Wenzhou tombus-like virus 1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1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Sanxia water strider virus 1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diptera virus 1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Sanxia tombus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Sanxia narna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Shahe picorna-like virus 1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tombus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tombus-like virus 1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hangjiang narna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Shahe heteroptera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Wenzhou picorna-like virus 2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tombus-like virus 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4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Wenzhou tombus-like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crawfish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Beihai picorna-like virus 4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tombus-like virus 2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picorna-like virus 2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Beihai tombus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7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8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6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Beihai picorna-like virus 6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Shahe tombus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picorna-like virus 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2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1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picorna-like virus 4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tombus-like virus 1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Wuhan spider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tombus-like virus 2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tombus-like virus 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picorna-like virus 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tombus-like virus 1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noda-like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3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picorna-like virus 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Wenzhou tombus-like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crawfish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picorna-like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Wenzhou hepe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Beihai zhaovirus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10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1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narna-lik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narna-like virus 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Shahe narna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tative RNA dependent RNA polymerase [Sclerophthora macrospora virus 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sobemo-like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Wenzhou narna-like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1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tombus-like virus 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Wenling sobemo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Beihai tombus-like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Shahe picorna-lik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Beihai tombus-like virus 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picorna-lik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Beihai tombus-like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Shahe picorna-like virus 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Beihai picorna-like virus 4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Hubei tetragnatha maxillosa virus 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Wenzhou tombus-lik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picorna-like virus 3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tombus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Wenzhou tombus-like virus 1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Beihai noda-like virus 1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Beihai picorna-like virus 6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channeled applesnail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Beihai zhaovirus-lik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Wenzhou narna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1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tombus-like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bivalvia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tombus-like virus 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Wenling narna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picorna-like virus 4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picorna-like virus 2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aphia shell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aphia shell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tick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Beihai picorna-like virus 6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Wenzhou tombus-like virus 1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3 [Hubei tombus-like virus 2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8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tombus-like virus 1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Wenling picorna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Burke-Gilman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6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hangjiang narna-lik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sobemo-like virus 2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Wenzhou tombus-like virus 1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Shahe picorna-lik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Beihai zhaovirus-like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zhaovirus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7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picorna-like virus 1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narna-like virus 1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picorna-like virus 4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tombus-like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Shahe picorna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sobemo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hangjiang narna-like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leech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3 [Sanxia water strider virus 1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tive protein [Halhan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Wenzhou narna-like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picorna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Sanxia picorna-like virus 1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[Bivalve hepelivirus G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picorna-like virus 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tombus-lik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7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Sanxia picorna-like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picorna-lik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3 [Wenzhou tombus-like virus 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Shahe picorna-like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Ubei picorna-like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Beihai mantis shrimp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7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shrimp virus 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narna-like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noda-like virus 1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picorna-like virus 2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yanvirus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Sanxia picorna-like virus 1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Shahe picorna-like virus 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4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7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hangjiang narna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tetragnatha maxillosa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Wuhan spider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Beihai picorna-like virus 5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crawfish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barnacle virus 1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weivirus-like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Wenzhou picorna-like virus 3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weivirus-lik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picorna-like virus 4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picorna-lik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Beihai picorna-like virus 8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3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odonate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picorna-like virus 1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Beihai sphaeromada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Wenzhou picorna-like virus 1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picorna-like virus 1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crawfish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Sanxia picorna-like virus 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Wenling picorna-like virus 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Wenzhou tombus-like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zhaovirus-like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3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ling crustacean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picorna-like virus 2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picorna-like virus 4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narna-like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3 [Wenling tombus-like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Citrus yellow vein-associated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4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Sanxia picorna-like virus 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1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Beihai echinoderm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SOG_gp2 [Marine RNA virus SOG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picorna-like virus 1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leech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ein P1 [Acyrthosiphon pisum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zhaovirus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picorna-like virus 6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Beihai picorna-like virus 3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Shahe narna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picorna-lik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Beihai picorna-like virus 7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3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tombus-like virus 1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Beihai tombus-like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picorna-like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tombus-like virus 3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1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narna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Beihai paphia shell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Sanxia water strider virus 1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Shahe tombus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tombus-like virus 1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5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mollusks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Beihai picorna-like virus 9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orthoptera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2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8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2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picorna-like virus 2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Beihai tombus-like virus 1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9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sipunculid worm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picorna-like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picorna-like virus 3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picorna-like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picorna-like virus 1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Wuhan spider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Sanxia tombus-like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Hubei hepe-like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7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picorna-like virus 2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Beihai picorna-like virus 8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2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Jingmen tombus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picorna-like virus 4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uhan arthropod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sobemo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7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Wenzhou picorna-like virus 2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tombus-like virus 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tombus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4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tombus-like virus 3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Wenzhou yanvirus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zhou picorna-like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Zhejiang mosquito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Beihai zhaovirus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orthoptera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tombus-like virus 1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3 [Shahe isopoda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3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picorna-like virus 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tombus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Changjiang tombus-like virus 1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1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Changjiang picorna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sphaeromadae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tetragnatha maxillosa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Wenling picorna-like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Sclerophthora macrospora virus B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1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picorna-like virus 4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picorna-like virus 4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picorna-like virus 1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Beihai sesarmid crab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Changping earthworm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sobemo-lik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1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Beihai mantis shrimp virus 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Changjiang sobemo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Changjiang hepe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Shuangao insect virus 10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Xinzhou nematode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Hubei permutotetra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tetragnatha maxillosa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Beihai charybdis crab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4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Magnaporthe oryzae RN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EXH61_gp1 [Pythium polare bunya-like RNA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 dependent RNA polymerase [Botrytis cinerea negative-stranded RNA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2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3 [Hubei polero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T [Rhynchobatus djiddensis adoma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Beihai narna-like virus 2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narna-like virus 2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Wuhan Milliped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Beihai partiti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Beihai barnacle virus 1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Wuhan insect virus 2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Beihai picobirna-like virus 8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picorna-like virus 5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Wuhan insect virus 2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1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picorna-like virus 3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Wuhan cricket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Xinzhou partiti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Hubei diptera virus 1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Wuhan house centipede virus 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tombus-like virus 24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sobemo-like virus 7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Hubei arthropod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Hubei narna-like virus 2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Changjiang crawfish virus 6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Aedes camptorhynchus negev-lik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Xingshan nematod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Shayang virga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[Xinzhou nematod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dRp [Xingshan nematod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F1 [Bat Middle East Hepe-Astro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2 [Hubei picorna-like virus 2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Hubei picorna-like virus 1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icalivirus A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25_1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irected RNA polymerase [ssRNA phage SRR7976300_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Picorna-like virus AWando15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Bivalve RNA virus G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rotein [Antarctic picorna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Sanxia picorna-like virus 9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1 [Tioga picorna-like 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tive protein [Bivalve RNA virus G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Biomphalaria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rotein [Antarctic picorna-like virus 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rotein [Antarctic picorna-like 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[Cherry virus Trakiy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polyprotein [Posavirus 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osavirus 3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, partial [Husavirus sp.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icornavirales Bu-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rotein [Picornavirales Tottori-HG1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plicase polyprotein [Posavirus 2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binding protein [Mycobacterium phage Phabb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thetical protein PP301_gp125 [Gordonia phage GMA2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-like RNA binding protein [Gordonia phage Forza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-like RNA binding protein [Gordonia phage Sixama]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2:04:47Z</dcterms:created>
  <dcterms:modified xsi:type="dcterms:W3CDTF">2024-08-03T22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